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4413" w:rsidRPr="002842D7" w:rsidRDefault="00694413" w:rsidP="00694413">
      <w:pPr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upplemental Table</w:t>
      </w:r>
      <w:r w:rsidRPr="485E50E9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  <w:r w:rsidRPr="485E50E9">
        <w:rPr>
          <w:rFonts w:ascii="Times New Roman" w:hAnsi="Times New Roman" w:cs="Times New Roman"/>
          <w:b/>
          <w:bCs/>
          <w:sz w:val="24"/>
          <w:szCs w:val="24"/>
        </w:rPr>
        <w:t xml:space="preserve">  Food Categories Represented in Each App Based on the </w:t>
      </w:r>
      <w:r w:rsidRPr="485E50E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What We Eat in America Food Categories: 2017-2018</w:t>
      </w:r>
      <w:bookmarkStart w:id="0" w:name="_GoBack"/>
      <w:bookmarkEnd w:id="0"/>
    </w:p>
    <w:tbl>
      <w:tblPr>
        <w:tblStyle w:val="PlainTable2"/>
        <w:tblW w:w="14840" w:type="dxa"/>
        <w:tblLayout w:type="fixed"/>
        <w:tblLook w:val="04A0"/>
      </w:tblPr>
      <w:tblGrid>
        <w:gridCol w:w="2430"/>
        <w:gridCol w:w="954"/>
        <w:gridCol w:w="985"/>
        <w:gridCol w:w="954"/>
        <w:gridCol w:w="880"/>
        <w:gridCol w:w="1150"/>
        <w:gridCol w:w="849"/>
        <w:gridCol w:w="1328"/>
        <w:gridCol w:w="1256"/>
        <w:gridCol w:w="859"/>
        <w:gridCol w:w="871"/>
        <w:gridCol w:w="1434"/>
        <w:gridCol w:w="890"/>
      </w:tblGrid>
      <w:tr w:rsidR="00694413" w:rsidRPr="002842D7" w:rsidTr="00D5708F">
        <w:trPr>
          <w:cnfStyle w:val="100000000000"/>
          <w:trHeight w:val="510"/>
          <w:tblHeader/>
        </w:trPr>
        <w:tc>
          <w:tcPr>
            <w:cnfStyle w:val="001000000000"/>
            <w:tcW w:w="2430" w:type="dxa"/>
            <w:tcBorders>
              <w:top w:val="single" w:sz="18" w:space="0" w:color="auto"/>
              <w:bottom w:val="single" w:sz="18" w:space="0" w:color="auto"/>
            </w:tcBorders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App Name</w:t>
            </w:r>
          </w:p>
        </w:tc>
        <w:tc>
          <w:tcPr>
            <w:tcW w:w="95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Milk &amp; Dairy</w:t>
            </w:r>
          </w:p>
        </w:tc>
        <w:tc>
          <w:tcPr>
            <w:tcW w:w="985" w:type="dxa"/>
            <w:tcBorders>
              <w:top w:val="single" w:sz="18" w:space="0" w:color="auto"/>
              <w:bottom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Protein Foods</w:t>
            </w:r>
          </w:p>
        </w:tc>
        <w:tc>
          <w:tcPr>
            <w:tcW w:w="95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Mixed Dishes</w:t>
            </w:r>
          </w:p>
        </w:tc>
        <w:tc>
          <w:tcPr>
            <w:tcW w:w="880" w:type="dxa"/>
            <w:tcBorders>
              <w:top w:val="single" w:sz="18" w:space="0" w:color="auto"/>
              <w:bottom w:val="single" w:sz="18" w:space="0" w:color="auto"/>
            </w:tcBorders>
          </w:tcPr>
          <w:p w:rsidR="00694413" w:rsidRPr="002842D7" w:rsidRDefault="00694413" w:rsidP="00D5708F">
            <w:pPr>
              <w:spacing w:line="257" w:lineRule="auto"/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Grains</w:t>
            </w:r>
          </w:p>
        </w:tc>
        <w:tc>
          <w:tcPr>
            <w:tcW w:w="115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Snacks &amp; Sweets</w:t>
            </w:r>
          </w:p>
        </w:tc>
        <w:tc>
          <w:tcPr>
            <w:tcW w:w="849" w:type="dxa"/>
            <w:tcBorders>
              <w:top w:val="single" w:sz="18" w:space="0" w:color="auto"/>
              <w:bottom w:val="single" w:sz="18" w:space="0" w:color="auto"/>
            </w:tcBorders>
          </w:tcPr>
          <w:p w:rsidR="00694413" w:rsidRPr="002842D7" w:rsidRDefault="00694413" w:rsidP="00D5708F">
            <w:pPr>
              <w:spacing w:line="257" w:lineRule="auto"/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Fruits</w:t>
            </w:r>
          </w:p>
        </w:tc>
        <w:tc>
          <w:tcPr>
            <w:tcW w:w="132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egetables </w:t>
            </w:r>
          </w:p>
        </w:tc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Beverages</w:t>
            </w:r>
          </w:p>
        </w:tc>
        <w:tc>
          <w:tcPr>
            <w:tcW w:w="85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871" w:type="dxa"/>
            <w:tcBorders>
              <w:top w:val="single" w:sz="18" w:space="0" w:color="auto"/>
              <w:bottom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Fats &amp; Oils</w:t>
            </w:r>
          </w:p>
        </w:tc>
        <w:tc>
          <w:tcPr>
            <w:tcW w:w="143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Condiments &amp; Sauces</w:t>
            </w:r>
          </w:p>
        </w:tc>
        <w:tc>
          <w:tcPr>
            <w:tcW w:w="890" w:type="dxa"/>
            <w:tcBorders>
              <w:top w:val="single" w:sz="18" w:space="0" w:color="auto"/>
              <w:bottom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100000000000"/>
              <w:rPr>
                <w:rFonts w:ascii="Times New Roman" w:eastAsia="Calibri" w:hAnsi="Times New Roman" w:cs="Times New Roman"/>
                <w:b w:val="0"/>
                <w:bCs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Sugars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  <w:tcBorders>
              <w:top w:val="single" w:sz="18" w:space="0" w:color="auto"/>
            </w:tcBorders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Baked Lasagna Chef Kids Cooking Game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37</w:t>
            </w:r>
          </w:p>
        </w:tc>
        <w:tc>
          <w:tcPr>
            <w:tcW w:w="954" w:type="dxa"/>
            <w:tcBorders>
              <w:top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85" w:type="dxa"/>
            <w:tcBorders>
              <w:top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tcBorders>
              <w:top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  <w:tcBorders>
              <w:top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tcBorders>
              <w:top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  <w:tcBorders>
              <w:top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tcBorders>
              <w:top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  <w:tcBorders>
              <w:top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tcBorders>
              <w:top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  <w:tcBorders>
              <w:top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tcBorders>
              <w:top w:val="single" w:sz="18" w:space="0" w:color="auto"/>
            </w:tcBorders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  <w:tcBorders>
              <w:top w:val="single" w:sz="18" w:space="0" w:color="auto"/>
            </w:tcBorders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trHeight w:val="51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Chef Cooking – Baby Cotton Candy Cooking Making &amp; Dessert Make Games for Kid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38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Cooking Breakfast Maker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39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Cooking Court Food Fever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0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Cooking Girl, Amy and Cooking Kids Game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1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Cooking Time 2 – Sushi Make &amp; Preschool Kids Game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2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Feed Twip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3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FoodLeap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4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Fresh Salad Bar: Healthy Green Food Making Game for Education &amp; Learning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Health and Nutrition Quiz for Kid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6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Hot Soup Maker – Crazy Chef with Health Food Kitchen Adventure Spicy Cooking Fever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7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ce Candy Fever Cooking Game – Cool Kids Food Chef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8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  <w:trHeight w:val="555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Ice Coffee Maker- Make Creamy Dessert in this Cooking Fever Game for kid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49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Kid Cooking Food: The Funny Restaurant Simulator Free Game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0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Kitchen Kids Cooking Chef: Let’s Cook the most Delicious Food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1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Mr</w:t>
            </w:r>
            <w:proofErr w:type="spellEnd"/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J Cooks Food, Free Cooking Kids Game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2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MS Gothic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MS Gothic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Noodle Maker – Crazy Cooking Adventure for Little Kids Chef Master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3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Pasta Maker Kids Cook – Free Crazy Star Chef Adventure Girls Kitchen Cooking Game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4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Pasta Maker – Kitchen Cooking Chef and Fast Food Game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5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ky Burger Maker 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Cooking Fever – Kids Game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6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Spaghetti Maker – Little Kids Cook Chinese Food in this Cooking Fever Game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7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Street Food Cooking Mania – Fun Kitchen Management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8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Veggie Bottom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59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4413" w:rsidRPr="002842D7" w:rsidTr="00D5708F"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Zucchini Spaghetti Bolognese- Vegan Cooking Recipe with Emma: Game for Kid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60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00000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  <w:tr w:rsidR="00694413" w:rsidRPr="002842D7" w:rsidTr="00D5708F">
        <w:trPr>
          <w:cnfStyle w:val="000000100000"/>
        </w:trPr>
        <w:tc>
          <w:tcPr>
            <w:cnfStyle w:val="001000000000"/>
            <w:tcW w:w="2430" w:type="dxa"/>
          </w:tcPr>
          <w:p w:rsidR="00694413" w:rsidRPr="002842D7" w:rsidRDefault="00694413" w:rsidP="00D5708F">
            <w:pPr>
              <w:rPr>
                <w:rFonts w:ascii="Times New Roman" w:eastAsia="Calibri" w:hAnsi="Times New Roman" w:cs="Times New Roman"/>
                <w:b w:val="0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>N (%) of apps with food/drink in each category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0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42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85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9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79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95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3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54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8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5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63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150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3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13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49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2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50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328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22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92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256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1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46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59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4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17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71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1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46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34" w:type="dxa"/>
            <w:shd w:val="clear" w:color="auto" w:fill="E7E6E6" w:themeFill="background2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15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63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890" w:type="dxa"/>
          </w:tcPr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3 </w:t>
            </w:r>
          </w:p>
          <w:p w:rsidR="00694413" w:rsidRPr="002842D7" w:rsidRDefault="00694413" w:rsidP="00D5708F">
            <w:pPr>
              <w:jc w:val="center"/>
              <w:cnfStyle w:val="00000010000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(13</w:t>
            </w:r>
            <w:r w:rsidRPr="002842D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694413" w:rsidRPr="002842D7" w:rsidTr="00D5708F">
        <w:trPr>
          <w:trHeight w:val="300"/>
        </w:trPr>
        <w:tc>
          <w:tcPr>
            <w:cnfStyle w:val="001000000000"/>
            <w:tcW w:w="14840" w:type="dxa"/>
            <w:gridSpan w:val="13"/>
            <w:shd w:val="clear" w:color="auto" w:fill="E7E6E6" w:themeFill="background2"/>
          </w:tcPr>
          <w:p w:rsidR="00694413" w:rsidRDefault="00694413" w:rsidP="00D5708F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f an “X” is marked in one of the 12 </w:t>
            </w:r>
            <w:r w:rsidRPr="002842D7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What We Eat in America Food Categories</w:t>
            </w:r>
            <w:r w:rsidRPr="002842D7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this indicates that one or more of the foods/beverages included in that category were represented in the app. </w:t>
            </w:r>
          </w:p>
          <w:p w:rsidR="00D25159" w:rsidRPr="002842D7" w:rsidRDefault="00D25159" w:rsidP="00D5708F">
            <w:pPr>
              <w:rPr>
                <w:rFonts w:ascii="Times New Roman" w:eastAsia="Calibri" w:hAnsi="Times New Roman" w:cs="Times New Roman"/>
                <w:b w:val="0"/>
                <w:sz w:val="24"/>
                <w:szCs w:val="24"/>
              </w:rPr>
            </w:pPr>
            <w:r>
              <w:rPr>
                <w:u w:val="single"/>
              </w:rPr>
              <w:t>Copyright</w:t>
            </w:r>
            <w:r>
              <w:t xml:space="preserve"> ©</w:t>
            </w:r>
            <w:proofErr w:type="spellStart"/>
            <w:r>
              <w:t>Stoyan</w:t>
            </w:r>
            <w:proofErr w:type="spellEnd"/>
            <w:r>
              <w:t xml:space="preserve"> R </w:t>
            </w:r>
            <w:proofErr w:type="spellStart"/>
            <w:r>
              <w:t>Stoyanov</w:t>
            </w:r>
            <w:proofErr w:type="spellEnd"/>
            <w:r>
              <w:t xml:space="preserve">, Leanne Hides, David J </w:t>
            </w:r>
            <w:proofErr w:type="spellStart"/>
            <w:r>
              <w:t>Kavanagh</w:t>
            </w:r>
            <w:proofErr w:type="spellEnd"/>
            <w:r>
              <w:t xml:space="preserve">, </w:t>
            </w:r>
            <w:proofErr w:type="spellStart"/>
            <w:r>
              <w:t>Oksana</w:t>
            </w:r>
            <w:proofErr w:type="spellEnd"/>
            <w:r>
              <w:t xml:space="preserve"> </w:t>
            </w:r>
            <w:proofErr w:type="spellStart"/>
            <w:r>
              <w:t>Zelenko</w:t>
            </w:r>
            <w:proofErr w:type="spellEnd"/>
            <w:r>
              <w:t xml:space="preserve">, Dian </w:t>
            </w:r>
            <w:proofErr w:type="spellStart"/>
            <w:r>
              <w:t>Tjondronegoro</w:t>
            </w:r>
            <w:proofErr w:type="spellEnd"/>
            <w:r>
              <w:t xml:space="preserve">, </w:t>
            </w:r>
            <w:proofErr w:type="spellStart"/>
            <w:r>
              <w:t>Madhavan</w:t>
            </w:r>
            <w:proofErr w:type="spellEnd"/>
            <w:r>
              <w:t xml:space="preserve"> Mani. Originally published in JMIR </w:t>
            </w:r>
            <w:proofErr w:type="spellStart"/>
            <w:r>
              <w:t>Mhealth</w:t>
            </w:r>
            <w:proofErr w:type="spellEnd"/>
            <w:r>
              <w:t xml:space="preserve"> and </w:t>
            </w:r>
            <w:proofErr w:type="spellStart"/>
            <w:r>
              <w:t>Uhealth</w:t>
            </w:r>
            <w:proofErr w:type="spellEnd"/>
            <w:r>
              <w:t xml:space="preserve"> (http://mhealth.jmir.org), 11.03.2015.</w:t>
            </w:r>
          </w:p>
        </w:tc>
      </w:tr>
    </w:tbl>
    <w:p w:rsidR="00694413" w:rsidRPr="002842D7" w:rsidRDefault="00694413" w:rsidP="00694413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:rsidR="008510FD" w:rsidRDefault="008510FD"/>
    <w:sectPr w:rsidR="008510FD" w:rsidSect="00C420A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AysTAyMLYwNTE2MzJT0lEKTi0uzszPAykwqgUA6CmQrywAAAA="/>
  </w:docVars>
  <w:rsids>
    <w:rsidRoot w:val="00694413"/>
    <w:rsid w:val="00012A0B"/>
    <w:rsid w:val="00017529"/>
    <w:rsid w:val="00060BD3"/>
    <w:rsid w:val="0006577F"/>
    <w:rsid w:val="000766DD"/>
    <w:rsid w:val="000B1A3F"/>
    <w:rsid w:val="000B6F81"/>
    <w:rsid w:val="000D13A1"/>
    <w:rsid w:val="000D15F0"/>
    <w:rsid w:val="000E726C"/>
    <w:rsid w:val="000F0E74"/>
    <w:rsid w:val="000F16D7"/>
    <w:rsid w:val="000F1D7E"/>
    <w:rsid w:val="000F397D"/>
    <w:rsid w:val="000F3DFE"/>
    <w:rsid w:val="00102078"/>
    <w:rsid w:val="001155AB"/>
    <w:rsid w:val="001254DD"/>
    <w:rsid w:val="00150308"/>
    <w:rsid w:val="001503E1"/>
    <w:rsid w:val="0015232B"/>
    <w:rsid w:val="00153932"/>
    <w:rsid w:val="00164832"/>
    <w:rsid w:val="00180350"/>
    <w:rsid w:val="00183DA7"/>
    <w:rsid w:val="001C1F76"/>
    <w:rsid w:val="001C7D8F"/>
    <w:rsid w:val="001D05E3"/>
    <w:rsid w:val="001D44DB"/>
    <w:rsid w:val="001E4D5D"/>
    <w:rsid w:val="001E6D44"/>
    <w:rsid w:val="001E7BD0"/>
    <w:rsid w:val="00203475"/>
    <w:rsid w:val="00222763"/>
    <w:rsid w:val="0023262B"/>
    <w:rsid w:val="00264502"/>
    <w:rsid w:val="00270864"/>
    <w:rsid w:val="00292B0D"/>
    <w:rsid w:val="002B2664"/>
    <w:rsid w:val="002B4154"/>
    <w:rsid w:val="002B5E46"/>
    <w:rsid w:val="002D1CC2"/>
    <w:rsid w:val="002D4B40"/>
    <w:rsid w:val="002E2664"/>
    <w:rsid w:val="002F72C3"/>
    <w:rsid w:val="00302BEC"/>
    <w:rsid w:val="003201D1"/>
    <w:rsid w:val="00326DEB"/>
    <w:rsid w:val="003276AA"/>
    <w:rsid w:val="003310CB"/>
    <w:rsid w:val="003467EB"/>
    <w:rsid w:val="0035726E"/>
    <w:rsid w:val="00386218"/>
    <w:rsid w:val="00394460"/>
    <w:rsid w:val="00396D22"/>
    <w:rsid w:val="00396EE1"/>
    <w:rsid w:val="003A2C16"/>
    <w:rsid w:val="003B71A8"/>
    <w:rsid w:val="003E6FA8"/>
    <w:rsid w:val="003F28E0"/>
    <w:rsid w:val="00402BEB"/>
    <w:rsid w:val="004128EC"/>
    <w:rsid w:val="004208BE"/>
    <w:rsid w:val="0042169F"/>
    <w:rsid w:val="004257E0"/>
    <w:rsid w:val="00432FB8"/>
    <w:rsid w:val="0043435C"/>
    <w:rsid w:val="00437A3F"/>
    <w:rsid w:val="00493B2D"/>
    <w:rsid w:val="004954F2"/>
    <w:rsid w:val="004A036B"/>
    <w:rsid w:val="004A5873"/>
    <w:rsid w:val="004A5FF6"/>
    <w:rsid w:val="004B376A"/>
    <w:rsid w:val="004C6446"/>
    <w:rsid w:val="004C7947"/>
    <w:rsid w:val="004D1D0D"/>
    <w:rsid w:val="004D36A0"/>
    <w:rsid w:val="004E0877"/>
    <w:rsid w:val="004F3F34"/>
    <w:rsid w:val="00511397"/>
    <w:rsid w:val="0052355D"/>
    <w:rsid w:val="00526B3A"/>
    <w:rsid w:val="00534BE7"/>
    <w:rsid w:val="00551A22"/>
    <w:rsid w:val="0055261E"/>
    <w:rsid w:val="00581992"/>
    <w:rsid w:val="00582B63"/>
    <w:rsid w:val="0058378B"/>
    <w:rsid w:val="005A7381"/>
    <w:rsid w:val="005C1311"/>
    <w:rsid w:val="005D4691"/>
    <w:rsid w:val="005E6E7A"/>
    <w:rsid w:val="005F1C48"/>
    <w:rsid w:val="00627587"/>
    <w:rsid w:val="00630D89"/>
    <w:rsid w:val="00635B13"/>
    <w:rsid w:val="00650819"/>
    <w:rsid w:val="00673063"/>
    <w:rsid w:val="00694413"/>
    <w:rsid w:val="006A7B94"/>
    <w:rsid w:val="006C439B"/>
    <w:rsid w:val="006F1B84"/>
    <w:rsid w:val="006F2548"/>
    <w:rsid w:val="006F53F8"/>
    <w:rsid w:val="007142E1"/>
    <w:rsid w:val="0072461C"/>
    <w:rsid w:val="00726708"/>
    <w:rsid w:val="007271E8"/>
    <w:rsid w:val="00771826"/>
    <w:rsid w:val="00790AA2"/>
    <w:rsid w:val="007916C4"/>
    <w:rsid w:val="00791F31"/>
    <w:rsid w:val="007B11C4"/>
    <w:rsid w:val="007B78FE"/>
    <w:rsid w:val="007C5497"/>
    <w:rsid w:val="007D78E3"/>
    <w:rsid w:val="007E34C5"/>
    <w:rsid w:val="007E5C44"/>
    <w:rsid w:val="007F6CA9"/>
    <w:rsid w:val="008123AD"/>
    <w:rsid w:val="008204CB"/>
    <w:rsid w:val="00825FD9"/>
    <w:rsid w:val="0083281C"/>
    <w:rsid w:val="0084198F"/>
    <w:rsid w:val="008510FD"/>
    <w:rsid w:val="0085538F"/>
    <w:rsid w:val="00861BCC"/>
    <w:rsid w:val="00873881"/>
    <w:rsid w:val="0087535F"/>
    <w:rsid w:val="00877805"/>
    <w:rsid w:val="008939DD"/>
    <w:rsid w:val="0089434A"/>
    <w:rsid w:val="00895426"/>
    <w:rsid w:val="008B2E40"/>
    <w:rsid w:val="008C167C"/>
    <w:rsid w:val="008D2334"/>
    <w:rsid w:val="008E4360"/>
    <w:rsid w:val="008F7801"/>
    <w:rsid w:val="008F79AF"/>
    <w:rsid w:val="009036AC"/>
    <w:rsid w:val="00924DD3"/>
    <w:rsid w:val="009404E3"/>
    <w:rsid w:val="00953AC1"/>
    <w:rsid w:val="009573D6"/>
    <w:rsid w:val="009608AE"/>
    <w:rsid w:val="009616CD"/>
    <w:rsid w:val="009625DB"/>
    <w:rsid w:val="00967ABD"/>
    <w:rsid w:val="00974A50"/>
    <w:rsid w:val="009A0FD1"/>
    <w:rsid w:val="009C2C29"/>
    <w:rsid w:val="009C3FC9"/>
    <w:rsid w:val="009C69EB"/>
    <w:rsid w:val="009D1B10"/>
    <w:rsid w:val="009D1F52"/>
    <w:rsid w:val="009F3A0F"/>
    <w:rsid w:val="00A063DC"/>
    <w:rsid w:val="00A33FBB"/>
    <w:rsid w:val="00A45374"/>
    <w:rsid w:val="00A501F5"/>
    <w:rsid w:val="00A56763"/>
    <w:rsid w:val="00A66761"/>
    <w:rsid w:val="00A66D8B"/>
    <w:rsid w:val="00A85CE5"/>
    <w:rsid w:val="00A90BA4"/>
    <w:rsid w:val="00A91EA3"/>
    <w:rsid w:val="00A942BA"/>
    <w:rsid w:val="00AA1838"/>
    <w:rsid w:val="00AE032C"/>
    <w:rsid w:val="00AE0467"/>
    <w:rsid w:val="00AE346B"/>
    <w:rsid w:val="00AE3666"/>
    <w:rsid w:val="00AF3593"/>
    <w:rsid w:val="00B035D7"/>
    <w:rsid w:val="00B61725"/>
    <w:rsid w:val="00B6580C"/>
    <w:rsid w:val="00B65BDB"/>
    <w:rsid w:val="00B7134C"/>
    <w:rsid w:val="00B745FD"/>
    <w:rsid w:val="00B8217A"/>
    <w:rsid w:val="00BA730E"/>
    <w:rsid w:val="00BB0A0C"/>
    <w:rsid w:val="00BB4ECA"/>
    <w:rsid w:val="00BC0411"/>
    <w:rsid w:val="00BC34C9"/>
    <w:rsid w:val="00BD6537"/>
    <w:rsid w:val="00BE04B1"/>
    <w:rsid w:val="00BE63CF"/>
    <w:rsid w:val="00C01376"/>
    <w:rsid w:val="00C01FBB"/>
    <w:rsid w:val="00C129B2"/>
    <w:rsid w:val="00C16F1E"/>
    <w:rsid w:val="00C32746"/>
    <w:rsid w:val="00C47781"/>
    <w:rsid w:val="00C638E2"/>
    <w:rsid w:val="00C857C8"/>
    <w:rsid w:val="00C85B4F"/>
    <w:rsid w:val="00C91D4B"/>
    <w:rsid w:val="00CC5A82"/>
    <w:rsid w:val="00CD3EF0"/>
    <w:rsid w:val="00CD5836"/>
    <w:rsid w:val="00CE1F8D"/>
    <w:rsid w:val="00D04709"/>
    <w:rsid w:val="00D100A7"/>
    <w:rsid w:val="00D1447E"/>
    <w:rsid w:val="00D14EEF"/>
    <w:rsid w:val="00D25159"/>
    <w:rsid w:val="00D44A97"/>
    <w:rsid w:val="00D54E2E"/>
    <w:rsid w:val="00D624EB"/>
    <w:rsid w:val="00D63004"/>
    <w:rsid w:val="00D911FC"/>
    <w:rsid w:val="00DB04A1"/>
    <w:rsid w:val="00DB190C"/>
    <w:rsid w:val="00DC49D4"/>
    <w:rsid w:val="00DC79CD"/>
    <w:rsid w:val="00DE23B5"/>
    <w:rsid w:val="00E119A2"/>
    <w:rsid w:val="00E2217C"/>
    <w:rsid w:val="00E22C51"/>
    <w:rsid w:val="00E3513E"/>
    <w:rsid w:val="00E553FD"/>
    <w:rsid w:val="00E579B6"/>
    <w:rsid w:val="00E86D8E"/>
    <w:rsid w:val="00E87268"/>
    <w:rsid w:val="00EE0582"/>
    <w:rsid w:val="00EE2513"/>
    <w:rsid w:val="00EF53B1"/>
    <w:rsid w:val="00EF6412"/>
    <w:rsid w:val="00F06F5E"/>
    <w:rsid w:val="00F128D4"/>
    <w:rsid w:val="00F232C6"/>
    <w:rsid w:val="00F2547E"/>
    <w:rsid w:val="00F279C9"/>
    <w:rsid w:val="00F36468"/>
    <w:rsid w:val="00F504C5"/>
    <w:rsid w:val="00F514BB"/>
    <w:rsid w:val="00F57E12"/>
    <w:rsid w:val="00FA3699"/>
    <w:rsid w:val="00FB50B7"/>
    <w:rsid w:val="00FB706D"/>
    <w:rsid w:val="00FD005F"/>
    <w:rsid w:val="00FE1E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">
    <w:name w:val="Plain Table 2"/>
    <w:basedOn w:val="TableNormal"/>
    <w:uiPriority w:val="42"/>
    <w:rsid w:val="006944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1CD3EC13BED45A310A127613623FC" ma:contentTypeVersion="14" ma:contentTypeDescription="Create a new document." ma:contentTypeScope="" ma:versionID="512a5c5fb5d54ae697280bc54e493ce2">
  <xsd:schema xmlns:xsd="http://www.w3.org/2001/XMLSchema" xmlns:xs="http://www.w3.org/2001/XMLSchema" xmlns:p="http://schemas.microsoft.com/office/2006/metadata/properties" xmlns:ns3="17027527-3e19-4f94-a616-2f32dee91993" xmlns:ns4="d20cda97-ccfc-4701-b15a-bd806c4db7a6" targetNamespace="http://schemas.microsoft.com/office/2006/metadata/properties" ma:root="true" ma:fieldsID="14401e9b6e3801c00a57b34650254515" ns3:_="" ns4:_="">
    <xsd:import namespace="17027527-3e19-4f94-a616-2f32dee91993"/>
    <xsd:import namespace="d20cda97-ccfc-4701-b15a-bd806c4db7a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027527-3e19-4f94-a616-2f32dee919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0cda97-ccfc-4701-b15a-bd806c4db7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0DFD6F-7551-4288-9282-3DB7D43B17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027527-3e19-4f94-a616-2f32dee91993"/>
    <ds:schemaRef ds:uri="d20cda97-ccfc-4701-b15a-bd806c4db7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595D40-E66A-4E25-8B61-BA854EC5C7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F107EC-B11B-4528-B384-D1E973A94B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s Hopkins</Company>
  <LinksUpToDate>false</LinksUpToDate>
  <CharactersWithSpaces>2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ne Francis</dc:creator>
  <cp:keywords/>
  <dc:description/>
  <cp:lastModifiedBy>Mariselvam.g</cp:lastModifiedBy>
  <cp:revision>3</cp:revision>
  <dcterms:created xsi:type="dcterms:W3CDTF">2022-09-21T15:36:00Z</dcterms:created>
  <dcterms:modified xsi:type="dcterms:W3CDTF">2023-03-2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1CD3EC13BED45A310A127613623FC</vt:lpwstr>
  </property>
</Properties>
</file>